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514" w:rsidRDefault="00C96514" w:rsidP="00C9651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4</w:t>
      </w:r>
    </w:p>
    <w:p w:rsidR="00C96514" w:rsidRDefault="00C96514" w:rsidP="00C96514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913C10" w:rsidRDefault="00913C10" w:rsidP="00913C10">
      <w:pPr>
        <w:spacing w:after="0" w:line="240" w:lineRule="auto"/>
      </w:pPr>
      <w:r>
        <w:t xml:space="preserve">1. </w:t>
      </w:r>
      <w:r w:rsidRPr="00913C10">
        <w:t>What is the difference between intelligence and motivation?</w:t>
      </w:r>
    </w:p>
    <w:p w:rsidR="00913C10" w:rsidRDefault="00913C10" w:rsidP="00913C10">
      <w:pPr>
        <w:spacing w:after="0" w:line="240" w:lineRule="auto"/>
      </w:pPr>
      <w:r>
        <w:t>*</w:t>
      </w:r>
      <w:proofErr w:type="gramStart"/>
      <w:r>
        <w:t xml:space="preserve">A) </w:t>
      </w:r>
      <w:r w:rsidRPr="00913C10">
        <w:t>Intelligence</w:t>
      </w:r>
      <w:proofErr w:type="gramEnd"/>
      <w:r w:rsidRPr="00913C10">
        <w:t xml:space="preserve"> is akin to prediction and motivation to judgment</w:t>
      </w:r>
      <w:r>
        <w:tab/>
      </w:r>
      <w:r>
        <w:tab/>
      </w:r>
      <w:r>
        <w:tab/>
      </w:r>
      <w:r>
        <w:tab/>
      </w:r>
    </w:p>
    <w:p w:rsidR="00913C10" w:rsidRDefault="00913C10" w:rsidP="00913C10">
      <w:pPr>
        <w:spacing w:after="0" w:line="240" w:lineRule="auto"/>
      </w:pPr>
      <w:r>
        <w:t xml:space="preserve">B) </w:t>
      </w:r>
      <w:r w:rsidRPr="00913C10">
        <w:t>Intelligence is genetic and motivation is learned</w:t>
      </w:r>
    </w:p>
    <w:p w:rsidR="00913C10" w:rsidRDefault="00913C10" w:rsidP="00913C10">
      <w:pPr>
        <w:spacing w:after="0" w:line="240" w:lineRule="auto"/>
      </w:pPr>
      <w:r>
        <w:t xml:space="preserve">C) </w:t>
      </w:r>
      <w:r w:rsidRPr="00913C10">
        <w:t>Intelligence is not required for survival, but motivation is required</w:t>
      </w:r>
      <w:r>
        <w:tab/>
      </w:r>
      <w:r>
        <w:tab/>
      </w:r>
      <w:r>
        <w:tab/>
      </w:r>
      <w:r>
        <w:tab/>
      </w:r>
      <w:r>
        <w:tab/>
      </w:r>
    </w:p>
    <w:p w:rsidR="00913C10" w:rsidRDefault="00913C10" w:rsidP="00913C10">
      <w:pPr>
        <w:spacing w:after="0" w:line="240" w:lineRule="auto"/>
      </w:pPr>
      <w:r>
        <w:t xml:space="preserve">D) </w:t>
      </w:r>
      <w:r w:rsidRPr="00913C10">
        <w:t>Intelligence does not involve maintaining homeostasis, but motivation does involve maintaining homeostasis</w:t>
      </w:r>
    </w:p>
    <w:p w:rsidR="00913C10" w:rsidRDefault="00913C10" w:rsidP="00913C1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442)</w:t>
      </w:r>
    </w:p>
    <w:p w:rsidR="00913C10" w:rsidRDefault="00913C10" w:rsidP="00913C10">
      <w:pPr>
        <w:spacing w:after="0" w:line="240" w:lineRule="auto"/>
      </w:pPr>
    </w:p>
    <w:p w:rsidR="005A7840" w:rsidRDefault="00913C10" w:rsidP="00913C10">
      <w:pPr>
        <w:spacing w:after="0" w:line="240" w:lineRule="auto"/>
      </w:pPr>
      <w:r>
        <w:t xml:space="preserve">2. </w:t>
      </w:r>
      <w:r w:rsidRPr="00913C10">
        <w:t>Response to social situation, affiliation, and parental attachment are all: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Functions of the hypothalamus</w:t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Internal drives</w:t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External drives</w:t>
      </w:r>
    </w:p>
    <w:p w:rsidR="00913C10" w:rsidRDefault="00913C10" w:rsidP="00913C10">
      <w:pPr>
        <w:spacing w:after="0" w:line="240" w:lineRule="auto"/>
      </w:pPr>
      <w:r>
        <w:t>D)</w:t>
      </w:r>
      <w:r w:rsidRPr="00913C10">
        <w:t xml:space="preserve"> Associated with the hippocampus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4</w:t>
      </w:r>
      <w:r w:rsidRPr="00913C10">
        <w:t>2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t xml:space="preserve">3. </w:t>
      </w:r>
      <w:r w:rsidRPr="00913C10">
        <w:t>External drives are associated with which brain structure?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Thalamu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Amygdal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Hypothalamus</w:t>
      </w:r>
    </w:p>
    <w:p w:rsidR="00913C10" w:rsidRDefault="00913C10" w:rsidP="00913C10">
      <w:pPr>
        <w:spacing w:after="0" w:line="240" w:lineRule="auto"/>
      </w:pPr>
      <w:r>
        <w:t>D)</w:t>
      </w:r>
      <w:r w:rsidRPr="00913C10">
        <w:t xml:space="preserve"> Hippocampus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4</w:t>
      </w:r>
      <w:r w:rsidRPr="00913C10">
        <w:t>2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t xml:space="preserve">4. </w:t>
      </w:r>
      <w:r w:rsidRPr="00913C10">
        <w:t>The hypothalamus is involved with which homeostatic system: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Autonomic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Neuroendocrine</w:t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Motivational</w:t>
      </w:r>
    </w:p>
    <w:p w:rsidR="00913C10" w:rsidRDefault="00913C10" w:rsidP="00913C10">
      <w:pPr>
        <w:spacing w:after="0" w:line="240" w:lineRule="auto"/>
      </w:pPr>
      <w:r>
        <w:t>*D)</w:t>
      </w:r>
      <w:r w:rsidRPr="00913C10">
        <w:t xml:space="preserve"> All of the above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43</w:t>
      </w:r>
      <w:r w:rsidRPr="00913C10">
        <w:t>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t xml:space="preserve">5. </w:t>
      </w:r>
      <w:r w:rsidRPr="00913C10">
        <w:t>This is the peptide released during eating to stimulate further eating.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Cholecystokinin</w:t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*B)</w:t>
      </w:r>
      <w:r w:rsidRPr="00913C10">
        <w:t xml:space="preserve"> Ghreli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Leptin</w:t>
      </w:r>
    </w:p>
    <w:p w:rsidR="00913C10" w:rsidRDefault="00913C10" w:rsidP="00913C10">
      <w:pPr>
        <w:spacing w:after="0" w:line="240" w:lineRule="auto"/>
      </w:pPr>
      <w:r>
        <w:t>D)</w:t>
      </w:r>
      <w:r w:rsidRPr="00913C10">
        <w:t xml:space="preserve"> Insulin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44</w:t>
      </w:r>
      <w:r w:rsidRPr="00913C10">
        <w:t>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t xml:space="preserve">6. </w:t>
      </w:r>
      <w:r w:rsidRPr="00913C10">
        <w:t>Cholecystokinin is involved in suppressing: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Thirs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Sexual driv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419" w:rsidRDefault="00867FA8" w:rsidP="00913C10">
      <w:pPr>
        <w:spacing w:after="0" w:line="240" w:lineRule="auto"/>
      </w:pPr>
      <w:r>
        <w:t>C)</w:t>
      </w:r>
      <w:r w:rsidRPr="00913C10">
        <w:t xml:space="preserve"> Aggression</w:t>
      </w:r>
    </w:p>
    <w:p w:rsidR="00913C10" w:rsidRDefault="00913C10" w:rsidP="00913C10">
      <w:pPr>
        <w:spacing w:after="0" w:line="240" w:lineRule="auto"/>
      </w:pPr>
      <w:r>
        <w:t>*D)</w:t>
      </w:r>
      <w:r w:rsidRPr="00913C10">
        <w:t xml:space="preserve"> </w:t>
      </w:r>
      <w:r>
        <w:t>Hunger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44</w:t>
      </w:r>
      <w:r w:rsidRPr="00913C10">
        <w:t>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lastRenderedPageBreak/>
        <w:t xml:space="preserve">7. </w:t>
      </w:r>
      <w:r w:rsidRPr="00913C10">
        <w:t>Activity in the accessory basal nucleus, as shown in studies using electrical stimulation, is correlate</w:t>
      </w:r>
      <w:r>
        <w:t>d with:</w:t>
      </w:r>
    </w:p>
    <w:p w:rsidR="000B531F" w:rsidRDefault="00913C10" w:rsidP="00913C10">
      <w:pPr>
        <w:spacing w:after="0" w:line="240" w:lineRule="auto"/>
      </w:pPr>
      <w:r>
        <w:t>*A)</w:t>
      </w:r>
      <w:r w:rsidRPr="00913C10">
        <w:t xml:space="preserve"> Defensive behavior</w:t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Mate selection</w:t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Maternal instincts</w:t>
      </w:r>
    </w:p>
    <w:p w:rsidR="00913C10" w:rsidRDefault="00913C10" w:rsidP="00913C10">
      <w:pPr>
        <w:spacing w:after="0" w:line="240" w:lineRule="auto"/>
      </w:pPr>
      <w:r>
        <w:t>D)</w:t>
      </w:r>
      <w:r w:rsidRPr="00913C10">
        <w:t xml:space="preserve"> Fear or attack behaviors</w:t>
      </w:r>
    </w:p>
    <w:p w:rsidR="00913C10" w:rsidRDefault="00913C10" w:rsidP="00913C10">
      <w:pPr>
        <w:spacing w:after="0" w:line="240" w:lineRule="auto"/>
      </w:pPr>
      <w:r w:rsidRPr="00913C10">
        <w:tab/>
      </w:r>
      <w:r w:rsidRPr="00913C10">
        <w:tab/>
      </w:r>
      <w:r>
        <w:tab/>
      </w:r>
      <w:r>
        <w:tab/>
      </w:r>
      <w:r>
        <w:tab/>
      </w:r>
      <w:r w:rsidRPr="00913C10">
        <w:t>(</w:t>
      </w:r>
      <w:r>
        <w:t>Reference Page 446</w:t>
      </w:r>
      <w:r w:rsidRPr="00913C10">
        <w:t>)</w:t>
      </w:r>
    </w:p>
    <w:p w:rsidR="00913C10" w:rsidRDefault="00913C10" w:rsidP="00913C10">
      <w:pPr>
        <w:spacing w:after="0" w:line="240" w:lineRule="auto"/>
      </w:pPr>
    </w:p>
    <w:p w:rsidR="00913C10" w:rsidRDefault="00913C10" w:rsidP="00913C10">
      <w:pPr>
        <w:spacing w:after="0" w:line="240" w:lineRule="auto"/>
      </w:pPr>
      <w:r>
        <w:t xml:space="preserve">8. </w:t>
      </w:r>
      <w:r w:rsidRPr="00913C10">
        <w:t>Which brain structure is strongly associated with forming responses to outside stimuli?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The hypothalamus</w:t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The thalamus</w:t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The amygdala</w:t>
      </w:r>
    </w:p>
    <w:p w:rsidR="00913C10" w:rsidRDefault="00913C10" w:rsidP="00913C10">
      <w:pPr>
        <w:spacing w:after="0" w:line="240" w:lineRule="auto"/>
      </w:pPr>
      <w:r>
        <w:t>D)</w:t>
      </w:r>
      <w:r w:rsidRPr="00913C10">
        <w:t xml:space="preserve"> The hippocampus</w:t>
      </w: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</w:r>
      <w:r w:rsidRPr="00913C10">
        <w:t>(</w:t>
      </w:r>
      <w:r>
        <w:t>Reference Page 446</w:t>
      </w:r>
      <w:r w:rsidRPr="00913C10">
        <w:t>)</w:t>
      </w:r>
    </w:p>
    <w:p w:rsidR="00913C10" w:rsidRDefault="00913C10" w:rsidP="00913C10">
      <w:pPr>
        <w:spacing w:after="0" w:line="240" w:lineRule="auto"/>
      </w:pPr>
    </w:p>
    <w:p w:rsidR="00913C10" w:rsidRDefault="00752D9A" w:rsidP="00913C10">
      <w:pPr>
        <w:spacing w:after="0" w:line="240" w:lineRule="auto"/>
      </w:pPr>
      <w:r>
        <w:t>9</w:t>
      </w:r>
      <w:r w:rsidR="00913C10">
        <w:t xml:space="preserve">. </w:t>
      </w:r>
      <w:r w:rsidRPr="00752D9A">
        <w:t>The nigrostriatal pathway originates with the dopamine-containing neurons of the:</w:t>
      </w:r>
    </w:p>
    <w:p w:rsidR="000B531F" w:rsidRDefault="00913C10" w:rsidP="00913C10">
      <w:pPr>
        <w:spacing w:after="0" w:line="240" w:lineRule="auto"/>
      </w:pPr>
      <w:r>
        <w:t>A)</w:t>
      </w:r>
      <w:r w:rsidRPr="00913C10">
        <w:t xml:space="preserve"> </w:t>
      </w:r>
      <w:r w:rsidR="00752D9A" w:rsidRPr="00752D9A">
        <w:t>Ventral segmental area (VTA)</w:t>
      </w:r>
      <w:r>
        <w:tab/>
      </w:r>
      <w:r>
        <w:tab/>
      </w:r>
      <w:r>
        <w:tab/>
      </w:r>
      <w:r>
        <w:tab/>
      </w:r>
    </w:p>
    <w:p w:rsidR="000B531F" w:rsidRDefault="00913C10" w:rsidP="00913C10">
      <w:pPr>
        <w:spacing w:after="0" w:line="240" w:lineRule="auto"/>
      </w:pPr>
      <w:r>
        <w:t>B)</w:t>
      </w:r>
      <w:r w:rsidRPr="00913C10">
        <w:t xml:space="preserve"> </w:t>
      </w:r>
      <w:r w:rsidR="00752D9A" w:rsidRPr="00752D9A">
        <w:t>Dorsol</w:t>
      </w:r>
      <w:r w:rsidR="00752D9A">
        <w:t>ateral prefrontal cortex (DLPFC)</w:t>
      </w:r>
      <w:r>
        <w:tab/>
      </w:r>
      <w:r w:rsidR="00752D9A"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</w:t>
      </w:r>
      <w:r w:rsidRPr="00752D9A">
        <w:t>Anterior amygdala</w:t>
      </w:r>
    </w:p>
    <w:p w:rsidR="00913C10" w:rsidRDefault="00752D9A" w:rsidP="00913C10">
      <w:pPr>
        <w:spacing w:after="0" w:line="240" w:lineRule="auto"/>
      </w:pPr>
      <w:r>
        <w:t>*</w:t>
      </w:r>
      <w:r w:rsidR="00913C10">
        <w:t>D)</w:t>
      </w:r>
      <w:r w:rsidR="00913C10" w:rsidRPr="00913C10">
        <w:t xml:space="preserve"> </w:t>
      </w:r>
      <w:r w:rsidRPr="00752D9A">
        <w:t xml:space="preserve">Substantia </w:t>
      </w:r>
      <w:proofErr w:type="spellStart"/>
      <w:r w:rsidRPr="00752D9A">
        <w:t>nigra</w:t>
      </w:r>
      <w:proofErr w:type="spellEnd"/>
      <w:r w:rsidRPr="00752D9A">
        <w:t xml:space="preserve"> pars compacta</w:t>
      </w:r>
      <w:r w:rsidR="00913C10" w:rsidRPr="00913C10">
        <w:tab/>
      </w:r>
      <w:r w:rsidR="00913C10" w:rsidRPr="00913C10">
        <w:tab/>
      </w:r>
      <w:r w:rsidR="00913C10">
        <w:tab/>
      </w:r>
      <w:r w:rsidR="00913C10">
        <w:tab/>
      </w:r>
      <w:r w:rsidR="00913C10">
        <w:tab/>
      </w:r>
      <w:r w:rsidR="00913C10"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</w:r>
      <w:r w:rsidR="00913C10" w:rsidRPr="00913C10">
        <w:t>(</w:t>
      </w:r>
      <w:r w:rsidR="00913C10">
        <w:t>Reference Page 44</w:t>
      </w:r>
      <w:r>
        <w:t>7</w:t>
      </w:r>
      <w:r w:rsidR="00913C10" w:rsidRPr="00913C10">
        <w:t>)</w:t>
      </w:r>
    </w:p>
    <w:p w:rsidR="000B531F" w:rsidRDefault="000B531F" w:rsidP="00913C10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0. </w:t>
      </w:r>
      <w:r w:rsidRPr="00752D9A">
        <w:t>Stimulus evaluation and emotional regulation are associated with which pathway?</w:t>
      </w:r>
    </w:p>
    <w:p w:rsidR="000B531F" w:rsidRDefault="00752D9A" w:rsidP="00752D9A">
      <w:pPr>
        <w:spacing w:after="0" w:line="240" w:lineRule="auto"/>
      </w:pPr>
      <w:r>
        <w:t>A)</w:t>
      </w:r>
      <w:r w:rsidRPr="00913C10">
        <w:t xml:space="preserve"> </w:t>
      </w:r>
      <w:r w:rsidRPr="00752D9A">
        <w:t>Nigrostriatal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B)</w:t>
      </w:r>
      <w:r w:rsidRPr="00913C10">
        <w:t xml:space="preserve"> </w:t>
      </w:r>
      <w:proofErr w:type="spellStart"/>
      <w:r w:rsidRPr="00752D9A">
        <w:t>Mesocortica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</w:t>
      </w:r>
      <w:r w:rsidRPr="00752D9A">
        <w:t>Mesolimbic</w:t>
      </w:r>
    </w:p>
    <w:p w:rsidR="00752D9A" w:rsidRDefault="00752D9A" w:rsidP="00752D9A">
      <w:pPr>
        <w:spacing w:after="0" w:line="240" w:lineRule="auto"/>
      </w:pPr>
      <w:r>
        <w:t>D)</w:t>
      </w:r>
      <w:r w:rsidRPr="00913C10">
        <w:t xml:space="preserve"> </w:t>
      </w:r>
      <w:proofErr w:type="gramStart"/>
      <w:r w:rsidRPr="00752D9A">
        <w:t>All of the above</w:t>
      </w: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</w:r>
      <w:r w:rsidRPr="00913C10">
        <w:t>(</w:t>
      </w:r>
      <w:r>
        <w:t>Reference</w:t>
      </w:r>
      <w:proofErr w:type="gramEnd"/>
      <w:r>
        <w:t xml:space="preserve"> Page 447</w:t>
      </w:r>
      <w:r w:rsidRPr="00913C10">
        <w:t>)</w:t>
      </w:r>
    </w:p>
    <w:p w:rsidR="00752D9A" w:rsidRDefault="00752D9A" w:rsidP="00752D9A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1. </w:t>
      </w:r>
      <w:r w:rsidRPr="00752D9A">
        <w:t>How do we know when a stimulus is a punishment?</w:t>
      </w:r>
    </w:p>
    <w:p w:rsidR="000B531F" w:rsidRDefault="00752D9A" w:rsidP="00752D9A">
      <w:pPr>
        <w:spacing w:after="0" w:line="240" w:lineRule="auto"/>
      </w:pPr>
      <w:r>
        <w:t>*A)</w:t>
      </w:r>
      <w:r w:rsidRPr="00913C10">
        <w:t xml:space="preserve"> </w:t>
      </w:r>
      <w:r w:rsidRPr="00752D9A">
        <w:t>It reduces the frequency of a behavior</w:t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B)</w:t>
      </w:r>
      <w:r w:rsidRPr="00913C10">
        <w:t xml:space="preserve"> </w:t>
      </w:r>
      <w:r w:rsidRPr="00752D9A">
        <w:t>It increases the frequency of a behavior</w:t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</w:t>
      </w:r>
      <w:r w:rsidRPr="00752D9A">
        <w:t xml:space="preserve">The stimulus is </w:t>
      </w:r>
      <w:proofErr w:type="gramStart"/>
      <w:r w:rsidRPr="00752D9A">
        <w:t>aversive</w:t>
      </w:r>
      <w:proofErr w:type="gramEnd"/>
    </w:p>
    <w:p w:rsidR="00752D9A" w:rsidRDefault="00752D9A" w:rsidP="00752D9A">
      <w:pPr>
        <w:spacing w:after="0" w:line="240" w:lineRule="auto"/>
      </w:pPr>
      <w:r>
        <w:t>D)</w:t>
      </w:r>
      <w:r w:rsidRPr="00913C10">
        <w:t xml:space="preserve"> </w:t>
      </w:r>
      <w:r w:rsidRPr="00752D9A">
        <w:t>A person or animal will work to obtain it</w:t>
      </w: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</w:r>
      <w:r w:rsidRPr="00913C10">
        <w:t>(</w:t>
      </w:r>
      <w:r>
        <w:t>Reference Page 448</w:t>
      </w:r>
      <w:r w:rsidRPr="00913C10">
        <w:t>)</w:t>
      </w:r>
    </w:p>
    <w:p w:rsidR="00752D9A" w:rsidRDefault="00752D9A" w:rsidP="00752D9A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2. </w:t>
      </w:r>
      <w:r w:rsidRPr="00752D9A">
        <w:t>What is an example of a primary reward?</w:t>
      </w:r>
    </w:p>
    <w:p w:rsidR="000B531F" w:rsidRDefault="00752D9A" w:rsidP="00752D9A">
      <w:pPr>
        <w:spacing w:after="0" w:line="240" w:lineRule="auto"/>
      </w:pPr>
      <w:r>
        <w:t>A)</w:t>
      </w:r>
      <w:r w:rsidRPr="00913C10">
        <w:t xml:space="preserve"> </w:t>
      </w:r>
      <w:r w:rsidRPr="00752D9A">
        <w:t>Mone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*B)</w:t>
      </w:r>
      <w:r w:rsidRPr="00752D9A">
        <w:t xml:space="preserve"> Water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</w:t>
      </w:r>
      <w:r w:rsidRPr="00752D9A">
        <w:t>A car</w:t>
      </w:r>
    </w:p>
    <w:p w:rsidR="00752D9A" w:rsidRDefault="00752D9A" w:rsidP="00752D9A">
      <w:pPr>
        <w:spacing w:after="0" w:line="240" w:lineRule="auto"/>
      </w:pPr>
      <w:r>
        <w:t>D)</w:t>
      </w:r>
      <w:r w:rsidRPr="00913C10">
        <w:t xml:space="preserve"> </w:t>
      </w:r>
      <w:r w:rsidRPr="00752D9A">
        <w:t>An A+ on a test</w:t>
      </w:r>
      <w:r w:rsidRPr="00913C10">
        <w:tab/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</w:r>
      <w:r w:rsidRPr="00913C10">
        <w:t>(</w:t>
      </w:r>
      <w:r>
        <w:t>Reference Page 448</w:t>
      </w:r>
      <w:r w:rsidRPr="00913C10">
        <w:t>)</w:t>
      </w:r>
    </w:p>
    <w:p w:rsidR="00752D9A" w:rsidRDefault="00752D9A" w:rsidP="00752D9A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3. </w:t>
      </w:r>
      <w:r w:rsidRPr="00752D9A">
        <w:t>The temporal difference learning model incorporates both the magnitude and the ___________ of expected rewards.</w:t>
      </w:r>
    </w:p>
    <w:p w:rsidR="000B531F" w:rsidRDefault="00752D9A" w:rsidP="00752D9A">
      <w:pPr>
        <w:spacing w:after="0" w:line="240" w:lineRule="auto"/>
      </w:pPr>
      <w:r>
        <w:t>A)</w:t>
      </w:r>
      <w:r w:rsidRPr="00913C10">
        <w:t xml:space="preserve"> </w:t>
      </w:r>
      <w:r w:rsidRPr="00752D9A">
        <w:t>Amoun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B)</w:t>
      </w:r>
      <w:r w:rsidRPr="00752D9A">
        <w:t xml:space="preserve"> Frequ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</w:t>
      </w:r>
      <w:r w:rsidRPr="00752D9A">
        <w:t>Timing</w:t>
      </w:r>
    </w:p>
    <w:p w:rsidR="00752D9A" w:rsidRDefault="00752D9A" w:rsidP="00752D9A">
      <w:pPr>
        <w:spacing w:after="0" w:line="240" w:lineRule="auto"/>
      </w:pPr>
      <w:r>
        <w:lastRenderedPageBreak/>
        <w:t>D)</w:t>
      </w:r>
      <w:r w:rsidRPr="00913C10">
        <w:t xml:space="preserve"> </w:t>
      </w:r>
      <w:r w:rsidRPr="00752D9A">
        <w:t>Location</w:t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 w:rsidRPr="00913C10">
        <w:t xml:space="preserve"> </w:t>
      </w:r>
      <w:r w:rsidR="00D64965">
        <w:tab/>
      </w:r>
      <w:r w:rsidRPr="00913C10">
        <w:t>(</w:t>
      </w:r>
      <w:r>
        <w:t>Reference Page 450</w:t>
      </w:r>
      <w:r w:rsidRPr="00913C10">
        <w:t>)</w:t>
      </w:r>
    </w:p>
    <w:p w:rsidR="00752D9A" w:rsidRDefault="00752D9A" w:rsidP="00752D9A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4. </w:t>
      </w:r>
      <w:r w:rsidRPr="00752D9A">
        <w:t>What non-invasive evidence do we have for the presence of opioid-like substances and opioid receptors in the human brain?</w:t>
      </w:r>
    </w:p>
    <w:p w:rsidR="000B531F" w:rsidRDefault="00752D9A" w:rsidP="00752D9A">
      <w:pPr>
        <w:spacing w:after="0" w:line="240" w:lineRule="auto"/>
      </w:pPr>
      <w:r>
        <w:t>*A)</w:t>
      </w:r>
      <w:r w:rsidRPr="00913C10">
        <w:t xml:space="preserve"> </w:t>
      </w:r>
      <w:r w:rsidRPr="00752D9A">
        <w:t>Opioids have a strong effect on humans</w:t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B)</w:t>
      </w:r>
      <w:r w:rsidRPr="00752D9A">
        <w:t xml:space="preserve"> Opioids are rarely addictive</w:t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</w:t>
      </w:r>
      <w:r w:rsidRPr="00752D9A">
        <w:t>Opioids produce only positive effects</w:t>
      </w:r>
    </w:p>
    <w:p w:rsidR="00752D9A" w:rsidRDefault="00752D9A" w:rsidP="00752D9A">
      <w:pPr>
        <w:spacing w:after="0" w:line="240" w:lineRule="auto"/>
      </w:pPr>
      <w:r>
        <w:t>D)</w:t>
      </w:r>
      <w:r w:rsidRPr="00913C10">
        <w:t xml:space="preserve"> </w:t>
      </w:r>
      <w:r w:rsidRPr="00752D9A">
        <w:t>Opioids are present in the bloodstream</w:t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Pr="00913C10">
        <w:t>(</w:t>
      </w:r>
      <w:r>
        <w:t>Reference Page 451</w:t>
      </w:r>
      <w:r w:rsidRPr="00913C10">
        <w:t>)</w:t>
      </w:r>
    </w:p>
    <w:p w:rsidR="00752D9A" w:rsidRDefault="00752D9A" w:rsidP="00752D9A">
      <w:pPr>
        <w:spacing w:after="0" w:line="240" w:lineRule="auto"/>
      </w:pPr>
    </w:p>
    <w:p w:rsidR="00752D9A" w:rsidRDefault="00752D9A" w:rsidP="00752D9A">
      <w:pPr>
        <w:spacing w:after="0" w:line="240" w:lineRule="auto"/>
      </w:pPr>
      <w:r>
        <w:t xml:space="preserve">15. </w:t>
      </w:r>
      <w:r w:rsidRPr="00752D9A">
        <w:t>Which type of opioid receptor is associated with analgesia, and may possibly produce antidepressant effects?</w:t>
      </w:r>
    </w:p>
    <w:p w:rsidR="000B531F" w:rsidRDefault="00752D9A" w:rsidP="00752D9A">
      <w:pPr>
        <w:spacing w:after="0" w:line="240" w:lineRule="auto"/>
      </w:pPr>
      <w:r>
        <w:t>*A)</w:t>
      </w:r>
      <w:r w:rsidRPr="00913C10">
        <w:t xml:space="preserve"> </w:t>
      </w:r>
      <w:r w:rsidRPr="00752D9A">
        <w:t>Delta-opioid receptors</w:t>
      </w:r>
      <w:r>
        <w:tab/>
      </w:r>
      <w:r>
        <w:tab/>
      </w:r>
      <w:r>
        <w:tab/>
      </w:r>
      <w:r>
        <w:tab/>
      </w:r>
    </w:p>
    <w:p w:rsidR="000B531F" w:rsidRDefault="00752D9A" w:rsidP="00752D9A">
      <w:pPr>
        <w:spacing w:after="0" w:line="240" w:lineRule="auto"/>
      </w:pPr>
      <w:r>
        <w:t>B)</w:t>
      </w:r>
      <w:r w:rsidRPr="00752D9A">
        <w:t xml:space="preserve"> </w:t>
      </w:r>
      <w:r w:rsidR="00403BFF" w:rsidRPr="00403BFF">
        <w:t>Kappa-opioid receptors</w:t>
      </w:r>
      <w:r>
        <w:tab/>
      </w:r>
      <w:r>
        <w:tab/>
      </w:r>
      <w:r>
        <w:tab/>
      </w:r>
      <w:r>
        <w:tab/>
      </w:r>
    </w:p>
    <w:p w:rsidR="006A1419" w:rsidRDefault="00867FA8" w:rsidP="00752D9A">
      <w:pPr>
        <w:spacing w:after="0" w:line="240" w:lineRule="auto"/>
      </w:pPr>
      <w:r>
        <w:t>C)</w:t>
      </w:r>
      <w:r w:rsidRPr="00913C10">
        <w:t xml:space="preserve"> </w:t>
      </w:r>
      <w:r w:rsidRPr="00403BFF">
        <w:t>Mu-opioid receptors</w:t>
      </w:r>
    </w:p>
    <w:p w:rsidR="00752D9A" w:rsidRDefault="00752D9A" w:rsidP="00752D9A">
      <w:pPr>
        <w:spacing w:after="0" w:line="240" w:lineRule="auto"/>
      </w:pPr>
      <w:r>
        <w:t>D)</w:t>
      </w:r>
      <w:r w:rsidRPr="00913C10">
        <w:t xml:space="preserve"> </w:t>
      </w:r>
      <w:proofErr w:type="spellStart"/>
      <w:r w:rsidR="00403BFF" w:rsidRPr="00403BFF">
        <w:t>Nociceptin</w:t>
      </w:r>
      <w:proofErr w:type="spellEnd"/>
      <w:r w:rsidR="00403BFF" w:rsidRPr="00403BFF">
        <w:t xml:space="preserve"> receptors</w:t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03BFF">
        <w:tab/>
      </w:r>
      <w:r w:rsidR="00403BFF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403BFF">
        <w:tab/>
      </w:r>
      <w:r w:rsidRPr="00913C10">
        <w:t>(</w:t>
      </w:r>
      <w:r>
        <w:t>Reference Page 45</w:t>
      </w:r>
      <w:r w:rsidR="00403BFF">
        <w:t>2</w:t>
      </w:r>
      <w:r w:rsidRPr="00913C10">
        <w:t>)</w:t>
      </w:r>
    </w:p>
    <w:p w:rsidR="00403BFF" w:rsidRDefault="00D64965" w:rsidP="00403BFF">
      <w:pPr>
        <w:spacing w:after="0" w:line="240" w:lineRule="auto"/>
      </w:pPr>
      <w:r>
        <w:tab/>
      </w:r>
    </w:p>
    <w:p w:rsidR="00403BFF" w:rsidRDefault="00403BFF" w:rsidP="00403BFF">
      <w:pPr>
        <w:spacing w:after="0" w:line="240" w:lineRule="auto"/>
      </w:pPr>
      <w:r>
        <w:t xml:space="preserve">16. </w:t>
      </w:r>
      <w:r w:rsidRPr="00403BFF">
        <w:t>Which opioid systems are involved with enhancing rewarding stimuli?</w:t>
      </w:r>
    </w:p>
    <w:p w:rsidR="000B531F" w:rsidRDefault="00403BFF" w:rsidP="00403BFF">
      <w:pPr>
        <w:spacing w:after="0" w:line="240" w:lineRule="auto"/>
      </w:pPr>
      <w:r>
        <w:t>A)</w:t>
      </w:r>
      <w:r w:rsidRPr="00913C10">
        <w:t xml:space="preserve"> </w:t>
      </w:r>
      <w:r w:rsidRPr="00403BFF">
        <w:t>Delta-opioid and kappa-opioid</w:t>
      </w:r>
      <w:r>
        <w:tab/>
      </w:r>
      <w:r>
        <w:tab/>
      </w:r>
      <w:r>
        <w:tab/>
      </w:r>
    </w:p>
    <w:p w:rsidR="000B531F" w:rsidRDefault="00403BFF" w:rsidP="00403BFF">
      <w:pPr>
        <w:spacing w:after="0" w:line="240" w:lineRule="auto"/>
      </w:pPr>
      <w:r>
        <w:t>B)</w:t>
      </w:r>
      <w:r w:rsidRPr="00752D9A">
        <w:t xml:space="preserve"> </w:t>
      </w:r>
      <w:r w:rsidRPr="00403BFF">
        <w:t>Kappa-opioid and mu-opioid</w:t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*C)</w:t>
      </w:r>
      <w:r w:rsidRPr="00913C10">
        <w:t xml:space="preserve"> </w:t>
      </w:r>
      <w:r w:rsidRPr="00403BFF">
        <w:t>Mu-opioid and delta-opioid</w:t>
      </w:r>
    </w:p>
    <w:p w:rsidR="00403BFF" w:rsidRDefault="00403BFF" w:rsidP="00403BFF">
      <w:pPr>
        <w:spacing w:after="0" w:line="240" w:lineRule="auto"/>
      </w:pPr>
      <w:r>
        <w:t>D)</w:t>
      </w:r>
      <w:r w:rsidRPr="00913C10">
        <w:t xml:space="preserve"> </w:t>
      </w:r>
      <w:r w:rsidRPr="00403BFF">
        <w:t>None of the above</w:t>
      </w:r>
      <w:r w:rsidRPr="00913C1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Pr="00913C10">
        <w:t>(</w:t>
      </w:r>
      <w:r>
        <w:t>Reference Page 453</w:t>
      </w:r>
      <w:r w:rsidRPr="00913C10">
        <w:t>)</w:t>
      </w:r>
    </w:p>
    <w:p w:rsidR="00403BFF" w:rsidRDefault="00403BFF" w:rsidP="00403BFF">
      <w:pPr>
        <w:spacing w:after="0" w:line="240" w:lineRule="auto"/>
      </w:pPr>
    </w:p>
    <w:p w:rsidR="00403BFF" w:rsidRDefault="00403BFF" w:rsidP="00403BFF">
      <w:pPr>
        <w:spacing w:after="0" w:line="240" w:lineRule="auto"/>
      </w:pPr>
      <w:r>
        <w:t xml:space="preserve">17. </w:t>
      </w:r>
      <w:r w:rsidRPr="00403BFF">
        <w:t>What is the term for the never-ending race to new rewards in which humans seem to find themselves stuck?</w:t>
      </w:r>
    </w:p>
    <w:p w:rsidR="000B531F" w:rsidRDefault="00403BFF" w:rsidP="00403BFF">
      <w:pPr>
        <w:spacing w:after="0" w:line="240" w:lineRule="auto"/>
      </w:pPr>
      <w:r>
        <w:t>A)</w:t>
      </w:r>
      <w:r w:rsidRPr="00913C10">
        <w:t xml:space="preserve"> </w:t>
      </w:r>
      <w:r w:rsidRPr="00403BFF">
        <w:t>Positive psychology</w:t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403BFF" w:rsidP="00403BFF">
      <w:pPr>
        <w:spacing w:after="0" w:line="240" w:lineRule="auto"/>
      </w:pPr>
      <w:r>
        <w:t>B)</w:t>
      </w:r>
      <w:r w:rsidRPr="00752D9A">
        <w:t xml:space="preserve"> </w:t>
      </w:r>
      <w:r w:rsidRPr="00403BFF">
        <w:t>Incentive sensitization</w:t>
      </w:r>
      <w:r>
        <w:tab/>
      </w:r>
      <w:r>
        <w:tab/>
      </w:r>
      <w:r>
        <w:tab/>
      </w:r>
      <w:r>
        <w:tab/>
      </w:r>
    </w:p>
    <w:p w:rsidR="006A1419" w:rsidRDefault="00867FA8" w:rsidP="00403BFF">
      <w:pPr>
        <w:spacing w:after="0" w:line="240" w:lineRule="auto"/>
      </w:pPr>
      <w:r>
        <w:t>C)</w:t>
      </w:r>
      <w:r w:rsidRPr="00913C10">
        <w:t xml:space="preserve"> </w:t>
      </w:r>
      <w:r w:rsidRPr="00403BFF">
        <w:t>Satiety</w:t>
      </w:r>
    </w:p>
    <w:p w:rsidR="00403BFF" w:rsidRDefault="00403BFF" w:rsidP="00403BFF">
      <w:pPr>
        <w:spacing w:after="0" w:line="240" w:lineRule="auto"/>
      </w:pPr>
      <w:r>
        <w:t>*D)</w:t>
      </w:r>
      <w:r w:rsidRPr="00913C10">
        <w:t xml:space="preserve"> </w:t>
      </w:r>
      <w:r w:rsidRPr="00403BFF">
        <w:t>The hedonic treadmil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Pr="00913C10">
        <w:t>(</w:t>
      </w:r>
      <w:r>
        <w:t>Reference Page 458-459</w:t>
      </w:r>
      <w:r w:rsidRPr="00913C10">
        <w:t>)</w:t>
      </w:r>
    </w:p>
    <w:p w:rsidR="00403BFF" w:rsidRDefault="00403BFF" w:rsidP="00403BFF">
      <w:pPr>
        <w:spacing w:after="0" w:line="240" w:lineRule="auto"/>
      </w:pPr>
    </w:p>
    <w:p w:rsidR="00403BFF" w:rsidRDefault="00403BFF" w:rsidP="00403BFF">
      <w:pPr>
        <w:spacing w:after="0" w:line="240" w:lineRule="auto"/>
      </w:pPr>
      <w:r>
        <w:t xml:space="preserve">18. </w:t>
      </w:r>
      <w:r w:rsidRPr="00403BFF">
        <w:t>When does withdrawal occur?</w:t>
      </w:r>
    </w:p>
    <w:p w:rsidR="00403BFF" w:rsidRDefault="00403BFF" w:rsidP="00403BFF">
      <w:pPr>
        <w:spacing w:after="0" w:line="240" w:lineRule="auto"/>
      </w:pPr>
      <w:r>
        <w:t>A)</w:t>
      </w:r>
      <w:r w:rsidRPr="00913C10">
        <w:t xml:space="preserve"> </w:t>
      </w:r>
      <w:r w:rsidR="0011324B" w:rsidRPr="0011324B">
        <w:t>When the addictive substance is increased dramatically in amount over a short period of time</w:t>
      </w:r>
      <w:r>
        <w:tab/>
      </w:r>
      <w:r>
        <w:tab/>
      </w:r>
    </w:p>
    <w:p w:rsidR="00403BFF" w:rsidRDefault="00403BFF" w:rsidP="00403BFF">
      <w:pPr>
        <w:spacing w:after="0" w:line="240" w:lineRule="auto"/>
      </w:pPr>
      <w:r>
        <w:t>B)</w:t>
      </w:r>
      <w:r w:rsidRPr="00913C10">
        <w:t xml:space="preserve"> </w:t>
      </w:r>
      <w:r w:rsidR="0011324B" w:rsidRPr="0011324B">
        <w:t>When the addictive substance amounts are lowered in small increments over a long period of time</w:t>
      </w:r>
    </w:p>
    <w:p w:rsidR="00403BFF" w:rsidRDefault="00403BFF" w:rsidP="00403BFF">
      <w:pPr>
        <w:spacing w:after="0" w:line="240" w:lineRule="auto"/>
      </w:pPr>
      <w:r>
        <w:t>*C)</w:t>
      </w:r>
      <w:r w:rsidRPr="00752D9A">
        <w:t xml:space="preserve"> </w:t>
      </w:r>
      <w:r w:rsidRPr="00403BFF">
        <w:t>When the addictive substance is suddenly removed</w:t>
      </w:r>
      <w:r>
        <w:tab/>
      </w:r>
      <w:r>
        <w:tab/>
      </w:r>
      <w:r>
        <w:tab/>
      </w:r>
      <w:r>
        <w:tab/>
      </w:r>
    </w:p>
    <w:p w:rsidR="00403BFF" w:rsidRDefault="00403BFF" w:rsidP="00403BFF">
      <w:pPr>
        <w:spacing w:after="0" w:line="240" w:lineRule="auto"/>
      </w:pPr>
      <w:r>
        <w:t>D)</w:t>
      </w:r>
      <w:r w:rsidRPr="00913C10">
        <w:t xml:space="preserve"> </w:t>
      </w:r>
      <w:r w:rsidR="0011324B" w:rsidRPr="0011324B">
        <w:t>When the brain discontinues building kappa-opioid receptor si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1324B">
        <w:tab/>
      </w:r>
      <w:r w:rsidR="0011324B">
        <w:tab/>
      </w:r>
      <w:r w:rsidRPr="00913C10">
        <w:t>(</w:t>
      </w:r>
      <w:r w:rsidR="0011324B">
        <w:t>Reference Page 460</w:t>
      </w:r>
      <w:r w:rsidRPr="00913C10">
        <w:t>)</w:t>
      </w:r>
    </w:p>
    <w:p w:rsidR="0011324B" w:rsidRDefault="0011324B" w:rsidP="00403BFF">
      <w:pPr>
        <w:spacing w:after="0" w:line="240" w:lineRule="auto"/>
      </w:pPr>
    </w:p>
    <w:p w:rsidR="0011324B" w:rsidRDefault="0011324B" w:rsidP="0011324B">
      <w:pPr>
        <w:spacing w:after="0" w:line="240" w:lineRule="auto"/>
      </w:pPr>
      <w:r>
        <w:t xml:space="preserve">18. </w:t>
      </w:r>
      <w:r w:rsidRPr="0011324B">
        <w:t>In the 1954 study by Olds and Milner, rats chose to press a lever that stimulated the _____ rather than eat or drink.</w:t>
      </w:r>
    </w:p>
    <w:p w:rsidR="000B531F" w:rsidRDefault="0011324B" w:rsidP="0011324B">
      <w:pPr>
        <w:spacing w:after="0" w:line="240" w:lineRule="auto"/>
      </w:pPr>
      <w:r>
        <w:t>*A)</w:t>
      </w:r>
      <w:r w:rsidRPr="00913C10">
        <w:t xml:space="preserve"> </w:t>
      </w:r>
      <w:r w:rsidRPr="0011324B">
        <w:t xml:space="preserve">nucleus </w:t>
      </w:r>
      <w:proofErr w:type="spellStart"/>
      <w:r w:rsidRPr="0011324B">
        <w:t>accumbens</w:t>
      </w:r>
      <w:proofErr w:type="spellEnd"/>
      <w:r>
        <w:tab/>
      </w:r>
      <w:r>
        <w:tab/>
      </w:r>
      <w:r>
        <w:tab/>
      </w:r>
      <w:r>
        <w:tab/>
      </w:r>
      <w:r>
        <w:tab/>
      </w:r>
    </w:p>
    <w:p w:rsidR="000B531F" w:rsidRDefault="0011324B" w:rsidP="0011324B">
      <w:pPr>
        <w:spacing w:after="0" w:line="240" w:lineRule="auto"/>
      </w:pPr>
      <w:r>
        <w:t>B)</w:t>
      </w:r>
      <w:r w:rsidRPr="00752D9A">
        <w:t xml:space="preserve"> </w:t>
      </w:r>
      <w:proofErr w:type="gramStart"/>
      <w:r w:rsidRPr="0011324B">
        <w:t>amygdala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>C)</w:t>
      </w:r>
      <w:r w:rsidRPr="00913C10">
        <w:t xml:space="preserve"> </w:t>
      </w:r>
      <w:proofErr w:type="gramStart"/>
      <w:r w:rsidRPr="0011324B">
        <w:t>hippocampus</w:t>
      </w:r>
      <w:proofErr w:type="gramEnd"/>
    </w:p>
    <w:p w:rsidR="0011324B" w:rsidRDefault="0011324B" w:rsidP="0011324B">
      <w:pPr>
        <w:spacing w:after="0" w:line="240" w:lineRule="auto"/>
      </w:pPr>
      <w:r>
        <w:t>D)</w:t>
      </w:r>
      <w:r w:rsidRPr="00913C10">
        <w:t xml:space="preserve"> </w:t>
      </w:r>
      <w:proofErr w:type="gramStart"/>
      <w:r w:rsidRPr="0011324B">
        <w:t>hypothalamu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Pr="00913C10">
        <w:t>(</w:t>
      </w:r>
      <w:r>
        <w:t>Reference Page 461</w:t>
      </w:r>
      <w:r w:rsidRPr="00913C10">
        <w:t>)</w:t>
      </w:r>
    </w:p>
    <w:p w:rsidR="0011324B" w:rsidRDefault="0011324B" w:rsidP="0011324B">
      <w:pPr>
        <w:spacing w:after="0" w:line="240" w:lineRule="auto"/>
      </w:pPr>
    </w:p>
    <w:p w:rsidR="000B531F" w:rsidRDefault="0011324B" w:rsidP="0011324B">
      <w:pPr>
        <w:spacing w:after="0" w:line="240" w:lineRule="auto"/>
      </w:pPr>
      <w:r>
        <w:t xml:space="preserve">20. </w:t>
      </w:r>
      <w:r w:rsidRPr="0011324B">
        <w:t xml:space="preserve">What medication can be used to treat Parkinson's disease, with possible negative side-effects such as compulsive gambling and </w:t>
      </w:r>
      <w:proofErr w:type="spellStart"/>
      <w:r w:rsidRPr="0011324B">
        <w:t>hypersexuality</w:t>
      </w:r>
      <w:proofErr w:type="spellEnd"/>
      <w:r w:rsidRPr="0011324B">
        <w:t>?</w:t>
      </w:r>
    </w:p>
    <w:p w:rsidR="000B531F" w:rsidRDefault="0011324B" w:rsidP="0011324B">
      <w:pPr>
        <w:spacing w:after="0" w:line="240" w:lineRule="auto"/>
      </w:pPr>
      <w:r>
        <w:t xml:space="preserve">A) </w:t>
      </w:r>
      <w:r w:rsidRPr="0011324B">
        <w:t>Methadon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11324B" w:rsidP="0011324B">
      <w:pPr>
        <w:spacing w:after="0" w:line="240" w:lineRule="auto"/>
      </w:pPr>
      <w:r>
        <w:t xml:space="preserve">*B) </w:t>
      </w:r>
      <w:r w:rsidRPr="0011324B">
        <w:t>Dopamine-enhancers</w:t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 xml:space="preserve">C) </w:t>
      </w:r>
      <w:r w:rsidRPr="0011324B">
        <w:t>Opioid replacements</w:t>
      </w:r>
    </w:p>
    <w:p w:rsidR="00913C10" w:rsidRDefault="0011324B" w:rsidP="0011324B">
      <w:pPr>
        <w:spacing w:after="0" w:line="240" w:lineRule="auto"/>
      </w:pPr>
      <w:r>
        <w:t xml:space="preserve">D) </w:t>
      </w:r>
      <w:proofErr w:type="spellStart"/>
      <w:r w:rsidRPr="0011324B">
        <w:t>Ibogai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479D1">
        <w:tab/>
      </w:r>
      <w:r w:rsidR="002479D1">
        <w:tab/>
      </w:r>
      <w:r w:rsidR="002479D1">
        <w:tab/>
      </w:r>
      <w:r w:rsidR="002479D1">
        <w:tab/>
      </w:r>
      <w:r w:rsidR="002479D1">
        <w:tab/>
      </w:r>
      <w:r w:rsidR="002479D1">
        <w:tab/>
      </w:r>
      <w:r w:rsidR="002479D1">
        <w:tab/>
      </w:r>
      <w:r>
        <w:tab/>
        <w:t>(Reference Page 463)</w:t>
      </w:r>
    </w:p>
    <w:p w:rsidR="0011324B" w:rsidRDefault="0011324B" w:rsidP="0011324B">
      <w:pPr>
        <w:spacing w:after="0" w:line="240" w:lineRule="auto"/>
      </w:pPr>
    </w:p>
    <w:p w:rsidR="0011324B" w:rsidRDefault="0011324B" w:rsidP="0011324B">
      <w:pPr>
        <w:spacing w:after="0" w:line="240" w:lineRule="auto"/>
      </w:pPr>
      <w:r>
        <w:t xml:space="preserve">21. </w:t>
      </w:r>
      <w:r w:rsidRPr="0011324B">
        <w:t>What does the opioid antagonist naltrexone do?</w:t>
      </w:r>
    </w:p>
    <w:p w:rsidR="0011324B" w:rsidRDefault="0011324B" w:rsidP="0011324B">
      <w:pPr>
        <w:spacing w:after="0" w:line="240" w:lineRule="auto"/>
      </w:pPr>
      <w:r>
        <w:t>*A)</w:t>
      </w:r>
      <w:r w:rsidRPr="00913C10">
        <w:t xml:space="preserve"> </w:t>
      </w:r>
      <w:r w:rsidRPr="0011324B">
        <w:t>Makes alcohol seem less pleasurable and reduces cravings</w:t>
      </w:r>
      <w:r>
        <w:tab/>
      </w:r>
    </w:p>
    <w:p w:rsidR="0011324B" w:rsidRDefault="0011324B" w:rsidP="0011324B">
      <w:pPr>
        <w:spacing w:after="0" w:line="240" w:lineRule="auto"/>
      </w:pPr>
      <w:r>
        <w:t>B)</w:t>
      </w:r>
      <w:r w:rsidRPr="00913C10">
        <w:t xml:space="preserve"> </w:t>
      </w:r>
      <w:r w:rsidRPr="0011324B">
        <w:t>Causes severe nausea and vomiting after ingesting alcohol</w:t>
      </w:r>
    </w:p>
    <w:p w:rsidR="0011324B" w:rsidRDefault="0011324B" w:rsidP="0011324B">
      <w:pPr>
        <w:spacing w:after="0" w:line="240" w:lineRule="auto"/>
      </w:pPr>
      <w:r>
        <w:t>C)</w:t>
      </w:r>
      <w:r w:rsidRPr="00752D9A">
        <w:t xml:space="preserve"> </w:t>
      </w:r>
      <w:proofErr w:type="gramStart"/>
      <w:r w:rsidRPr="0011324B">
        <w:t>Reduces</w:t>
      </w:r>
      <w:proofErr w:type="gramEnd"/>
      <w:r w:rsidRPr="0011324B">
        <w:t xml:space="preserve"> the cravings and pleasure of smoking</w:t>
      </w:r>
      <w:r>
        <w:tab/>
      </w:r>
      <w:r>
        <w:tab/>
      </w:r>
      <w:r>
        <w:tab/>
      </w:r>
      <w:r>
        <w:tab/>
      </w:r>
    </w:p>
    <w:p w:rsidR="0011324B" w:rsidRDefault="0011324B" w:rsidP="0011324B">
      <w:pPr>
        <w:spacing w:after="0" w:line="240" w:lineRule="auto"/>
      </w:pPr>
      <w:r>
        <w:t>D)</w:t>
      </w:r>
      <w:r w:rsidRPr="00913C10">
        <w:t xml:space="preserve"> </w:t>
      </w:r>
      <w:r w:rsidRPr="0011324B">
        <w:t>Acts directly on nicotine receptors and activates them only mildly, therefore avoiding withdraw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13C10">
        <w:t>(</w:t>
      </w:r>
      <w:r>
        <w:t>Reference Page 464</w:t>
      </w:r>
      <w:r w:rsidRPr="00913C10">
        <w:t>)</w:t>
      </w:r>
    </w:p>
    <w:p w:rsidR="0011324B" w:rsidRDefault="0011324B" w:rsidP="0011324B">
      <w:pPr>
        <w:spacing w:after="0" w:line="240" w:lineRule="auto"/>
      </w:pPr>
    </w:p>
    <w:p w:rsidR="0011324B" w:rsidRDefault="0011324B" w:rsidP="0011324B">
      <w:pPr>
        <w:spacing w:after="0" w:line="240" w:lineRule="auto"/>
      </w:pPr>
      <w:r>
        <w:t xml:space="preserve">22. </w:t>
      </w:r>
      <w:r w:rsidRPr="0011324B">
        <w:t>One reason disulfiram fails to work is:</w:t>
      </w:r>
    </w:p>
    <w:p w:rsidR="000B531F" w:rsidRDefault="0011324B" w:rsidP="0011324B">
      <w:pPr>
        <w:spacing w:after="0" w:line="240" w:lineRule="auto"/>
      </w:pPr>
      <w:r>
        <w:t xml:space="preserve">A) </w:t>
      </w:r>
      <w:r w:rsidRPr="0011324B">
        <w:t>The unpleasant effects are not severe</w:t>
      </w:r>
      <w:r>
        <w:tab/>
      </w:r>
      <w:r>
        <w:tab/>
      </w:r>
    </w:p>
    <w:p w:rsidR="000B531F" w:rsidRDefault="0011324B" w:rsidP="0011324B">
      <w:pPr>
        <w:spacing w:after="0" w:line="240" w:lineRule="auto"/>
      </w:pPr>
      <w:r>
        <w:t xml:space="preserve">B) </w:t>
      </w:r>
      <w:r w:rsidRPr="0011324B">
        <w:t>Patients may be immune</w:t>
      </w:r>
      <w:r>
        <w:tab/>
      </w:r>
      <w:r>
        <w:tab/>
      </w:r>
      <w:r>
        <w:tab/>
      </w:r>
      <w:r>
        <w:tab/>
      </w:r>
    </w:p>
    <w:p w:rsidR="006A1419" w:rsidRDefault="00867FA8" w:rsidP="0011324B">
      <w:pPr>
        <w:spacing w:after="0" w:line="240" w:lineRule="auto"/>
      </w:pPr>
      <w:r>
        <w:t xml:space="preserve">*C) </w:t>
      </w:r>
      <w:r w:rsidRPr="0011324B">
        <w:t>Patients may stop taking it</w:t>
      </w:r>
    </w:p>
    <w:p w:rsidR="0011324B" w:rsidRDefault="0011324B" w:rsidP="0011324B">
      <w:pPr>
        <w:spacing w:after="0" w:line="240" w:lineRule="auto"/>
      </w:pPr>
      <w:r>
        <w:t xml:space="preserve">D) </w:t>
      </w:r>
      <w:r w:rsidRPr="0011324B">
        <w:t>The unpleasant effects are short-las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  <w:t>(Reference Page 464)</w:t>
      </w:r>
    </w:p>
    <w:p w:rsidR="0011324B" w:rsidRDefault="0011324B" w:rsidP="0011324B">
      <w:pPr>
        <w:spacing w:after="0" w:line="240" w:lineRule="auto"/>
      </w:pPr>
    </w:p>
    <w:p w:rsidR="00E11421" w:rsidRDefault="0011324B" w:rsidP="0011324B">
      <w:pPr>
        <w:spacing w:after="0" w:line="240" w:lineRule="auto"/>
      </w:pPr>
      <w:r>
        <w:t xml:space="preserve">23. </w:t>
      </w:r>
      <w:r w:rsidRPr="0011324B">
        <w:t>Which medication enhances quit rates among smokers by acting directly on nicotine receptors and activating them only mildly, therefore avoiding withdrawal?</w:t>
      </w:r>
    </w:p>
    <w:p w:rsidR="000B531F" w:rsidRDefault="0011324B" w:rsidP="0011324B">
      <w:pPr>
        <w:spacing w:after="0" w:line="240" w:lineRule="auto"/>
      </w:pPr>
      <w:r>
        <w:t xml:space="preserve">A) </w:t>
      </w:r>
      <w:r w:rsidR="00E11421" w:rsidRPr="00E11421">
        <w:t>Naltrexone</w:t>
      </w:r>
      <w:r w:rsidR="00E11421">
        <w:tab/>
      </w:r>
      <w:r w:rsidR="00E11421">
        <w:tab/>
      </w:r>
      <w:r w:rsidR="00E11421">
        <w:tab/>
      </w:r>
      <w:r w:rsidR="00E11421">
        <w:tab/>
      </w:r>
      <w:r>
        <w:tab/>
      </w:r>
      <w:r>
        <w:tab/>
      </w:r>
    </w:p>
    <w:p w:rsidR="000B531F" w:rsidRDefault="00E11421" w:rsidP="0011324B">
      <w:pPr>
        <w:spacing w:after="0" w:line="240" w:lineRule="auto"/>
      </w:pPr>
      <w:r>
        <w:t>*</w:t>
      </w:r>
      <w:r w:rsidR="0011324B">
        <w:t xml:space="preserve">B) </w:t>
      </w:r>
      <w:proofErr w:type="spellStart"/>
      <w:r w:rsidRPr="00E11421">
        <w:t>Varenicline</w:t>
      </w:r>
      <w:proofErr w:type="spellEnd"/>
      <w:r w:rsidR="0011324B">
        <w:tab/>
      </w:r>
      <w:r w:rsidR="0011324B">
        <w:tab/>
      </w:r>
      <w:r w:rsidR="0011324B">
        <w:tab/>
      </w:r>
      <w:r w:rsidR="0011324B"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 xml:space="preserve">C) </w:t>
      </w:r>
      <w:r w:rsidRPr="00E11421">
        <w:t>Disulfiram</w:t>
      </w:r>
    </w:p>
    <w:p w:rsidR="0011324B" w:rsidRDefault="0011324B" w:rsidP="0011324B">
      <w:pPr>
        <w:spacing w:after="0" w:line="240" w:lineRule="auto"/>
      </w:pPr>
      <w:r>
        <w:t xml:space="preserve">D) </w:t>
      </w:r>
      <w:r w:rsidR="00E11421" w:rsidRPr="00E11421">
        <w:t>Buprop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11421">
        <w:tab/>
      </w:r>
      <w:r w:rsidR="00E11421">
        <w:tab/>
      </w:r>
      <w:r w:rsidR="00E11421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E11421">
        <w:tab/>
      </w:r>
      <w:r>
        <w:t>(Reference Page 46</w:t>
      </w:r>
      <w:r w:rsidR="00E11421">
        <w:t>5</w:t>
      </w:r>
      <w:r>
        <w:t>)</w:t>
      </w:r>
    </w:p>
    <w:p w:rsidR="00E11421" w:rsidRDefault="00E11421" w:rsidP="0011324B">
      <w:pPr>
        <w:spacing w:after="0" w:line="240" w:lineRule="auto"/>
      </w:pPr>
    </w:p>
    <w:p w:rsidR="00E11421" w:rsidRDefault="00E11421" w:rsidP="00E11421">
      <w:pPr>
        <w:spacing w:after="0" w:line="240" w:lineRule="auto"/>
      </w:pPr>
      <w:r>
        <w:t xml:space="preserve">24. </w:t>
      </w:r>
      <w:r w:rsidRPr="00E11421">
        <w:t xml:space="preserve">Which possible treatment for addictive substances is found in an African plant and has both psychoactive and </w:t>
      </w:r>
      <w:proofErr w:type="spellStart"/>
      <w:r w:rsidRPr="00E11421">
        <w:t>antiaddictive</w:t>
      </w:r>
      <w:proofErr w:type="spellEnd"/>
      <w:r w:rsidRPr="00E11421">
        <w:t xml:space="preserve"> properties?</w:t>
      </w:r>
    </w:p>
    <w:p w:rsidR="000B531F" w:rsidRDefault="00E11421" w:rsidP="00E11421">
      <w:pPr>
        <w:spacing w:after="0" w:line="240" w:lineRule="auto"/>
      </w:pPr>
      <w:r>
        <w:t xml:space="preserve">A) </w:t>
      </w:r>
      <w:r w:rsidRPr="00E11421">
        <w:t>Methadon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B531F" w:rsidRDefault="00E11421" w:rsidP="00E11421">
      <w:pPr>
        <w:spacing w:after="0" w:line="240" w:lineRule="auto"/>
      </w:pPr>
      <w:r>
        <w:t xml:space="preserve">B) </w:t>
      </w:r>
      <w:r w:rsidRPr="00E11421">
        <w:t>Methamphetamine</w:t>
      </w:r>
      <w:r>
        <w:tab/>
      </w:r>
      <w:r>
        <w:tab/>
      </w:r>
      <w:r>
        <w:tab/>
      </w:r>
      <w:r>
        <w:tab/>
      </w:r>
      <w:r>
        <w:tab/>
      </w:r>
    </w:p>
    <w:p w:rsidR="00867FA8" w:rsidRDefault="00867FA8" w:rsidP="00867FA8">
      <w:pPr>
        <w:spacing w:after="0" w:line="240" w:lineRule="auto"/>
      </w:pPr>
      <w:r>
        <w:t xml:space="preserve">*C) </w:t>
      </w:r>
      <w:proofErr w:type="spellStart"/>
      <w:r w:rsidRPr="00E11421">
        <w:t>Ibogaine</w:t>
      </w:r>
      <w:proofErr w:type="spellEnd"/>
    </w:p>
    <w:p w:rsidR="0011324B" w:rsidRDefault="00E11421" w:rsidP="00E11421">
      <w:pPr>
        <w:spacing w:after="0" w:line="240" w:lineRule="auto"/>
      </w:pPr>
      <w:r>
        <w:t xml:space="preserve">D) </w:t>
      </w:r>
      <w:r w:rsidRPr="00E11421">
        <w:t>Naltrex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 w:rsidR="00D64965">
        <w:tab/>
      </w:r>
      <w:r>
        <w:tab/>
        <w:t>(Reference Page 466)</w:t>
      </w:r>
    </w:p>
    <w:p w:rsidR="00E11421" w:rsidRDefault="00E11421" w:rsidP="00E11421">
      <w:pPr>
        <w:spacing w:after="0" w:line="240" w:lineRule="auto"/>
      </w:pPr>
    </w:p>
    <w:p w:rsidR="00E11421" w:rsidRDefault="00E11421" w:rsidP="00E11421">
      <w:pPr>
        <w:spacing w:after="0" w:line="240" w:lineRule="auto"/>
      </w:pPr>
      <w:r>
        <w:t xml:space="preserve">25. </w:t>
      </w:r>
      <w:r w:rsidRPr="00E11421">
        <w:t>What is the goal behind motivational interviewing?</w:t>
      </w:r>
    </w:p>
    <w:p w:rsidR="00E11421" w:rsidRDefault="00E11421" w:rsidP="00E11421">
      <w:pPr>
        <w:spacing w:after="0" w:line="240" w:lineRule="auto"/>
      </w:pPr>
      <w:r>
        <w:t xml:space="preserve">A) </w:t>
      </w:r>
      <w:r w:rsidRPr="00E11421">
        <w:t>To find out why the individual developed an addi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11421" w:rsidRDefault="00E11421" w:rsidP="00E11421">
      <w:pPr>
        <w:spacing w:after="0" w:line="240" w:lineRule="auto"/>
      </w:pPr>
      <w:r>
        <w:t xml:space="preserve">B) </w:t>
      </w:r>
      <w:r w:rsidRPr="00E11421">
        <w:t>To determine the likelihood of relapse</w:t>
      </w:r>
    </w:p>
    <w:p w:rsidR="00E11421" w:rsidRDefault="00E11421" w:rsidP="00E11421">
      <w:pPr>
        <w:spacing w:after="0" w:line="240" w:lineRule="auto"/>
      </w:pPr>
      <w:r>
        <w:t xml:space="preserve">C) </w:t>
      </w:r>
      <w:r w:rsidRPr="00E11421">
        <w:t>To determine suitable candidates for deep brain stimulation</w:t>
      </w:r>
      <w:r>
        <w:tab/>
      </w:r>
      <w:r>
        <w:tab/>
      </w:r>
      <w:r>
        <w:tab/>
      </w:r>
      <w:r>
        <w:tab/>
      </w:r>
      <w:r>
        <w:tab/>
      </w:r>
    </w:p>
    <w:p w:rsidR="00E11421" w:rsidRDefault="00E11421" w:rsidP="00E11421">
      <w:pPr>
        <w:spacing w:after="0" w:line="240" w:lineRule="auto"/>
      </w:pPr>
      <w:r>
        <w:t>*</w:t>
      </w:r>
      <w:bookmarkStart w:id="0" w:name="_GoBack"/>
      <w:bookmarkEnd w:id="0"/>
      <w:r>
        <w:t xml:space="preserve">D) </w:t>
      </w:r>
      <w:r w:rsidRPr="00E11421">
        <w:t>To help an addict find the motivation to change within themselv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68)</w:t>
      </w:r>
    </w:p>
    <w:p w:rsidR="00E11421" w:rsidRDefault="00E11421" w:rsidP="00E11421">
      <w:pPr>
        <w:spacing w:after="0" w:line="240" w:lineRule="auto"/>
      </w:pPr>
    </w:p>
    <w:sectPr w:rsidR="00E11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ayNDI2MDIwNTZQ0lEKTi0uzszPAykwqQUAC3H+ECwAAAA="/>
  </w:docVars>
  <w:rsids>
    <w:rsidRoot w:val="00913C10"/>
    <w:rsid w:val="000B531F"/>
    <w:rsid w:val="0011324B"/>
    <w:rsid w:val="002479D1"/>
    <w:rsid w:val="00310F0B"/>
    <w:rsid w:val="00403BFF"/>
    <w:rsid w:val="006A1419"/>
    <w:rsid w:val="00752D9A"/>
    <w:rsid w:val="00867FA8"/>
    <w:rsid w:val="00913C10"/>
    <w:rsid w:val="00C96514"/>
    <w:rsid w:val="00CB64AD"/>
    <w:rsid w:val="00D64965"/>
    <w:rsid w:val="00E11421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3C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3C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04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6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8</cp:revision>
  <dcterms:created xsi:type="dcterms:W3CDTF">2016-04-10T19:46:00Z</dcterms:created>
  <dcterms:modified xsi:type="dcterms:W3CDTF">2018-12-07T15:47:00Z</dcterms:modified>
</cp:coreProperties>
</file>